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B4C7E" w14:textId="606A747F" w:rsidR="00EA2EFE" w:rsidRDefault="00801BC9">
      <w:r>
        <w:t>This is a nice coat. Its cost is very high.</w:t>
      </w:r>
      <w:r w:rsidR="00654D3B">
        <w:br/>
        <w:t>some random words added to test search functionality</w:t>
      </w:r>
    </w:p>
    <w:p w14:paraId="6F042897" w14:textId="5FDD9F97" w:rsidR="00C3355C" w:rsidRDefault="00C3355C">
      <w:r>
        <w:t>Return</w:t>
      </w:r>
    </w:p>
    <w:p w14:paraId="50A3DC0B" w14:textId="3DCCBF21" w:rsidR="00C3355C" w:rsidRDefault="00C3355C">
      <w:r>
        <w:t>Return</w:t>
      </w:r>
      <w:bookmarkStart w:id="0" w:name="_GoBack"/>
      <w:bookmarkEnd w:id="0"/>
    </w:p>
    <w:p w14:paraId="2CB274FC" w14:textId="77777777" w:rsidR="00654D3B" w:rsidRDefault="00654D3B">
      <w:r>
        <w:t>Pause</w:t>
      </w:r>
    </w:p>
    <w:p w14:paraId="553EC116" w14:textId="77777777" w:rsidR="00654D3B" w:rsidRDefault="008B4E34">
      <w:r>
        <w:t>P</w:t>
      </w:r>
      <w:r w:rsidR="00654D3B">
        <w:t>ause</w:t>
      </w:r>
    </w:p>
    <w:p w14:paraId="63824527" w14:textId="77777777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17A3D30B" w14:textId="0FEE778E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14:paraId="4A6D4C51" w14:textId="3C13A793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9107B15" w14:textId="0CE6AA62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082317D2" w14:textId="6501C8EF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10866BC4" w14:textId="6A7AAF7B" w:rsidR="002A6D2F" w:rsidRDefault="002A6D2F">
      <w:r>
        <w:t>Hydra</w:t>
      </w:r>
    </w:p>
    <w:p w14:paraId="321B9109" w14:textId="5A71D27F" w:rsidR="002A6D2F" w:rsidRDefault="002A6D2F"/>
    <w:p w14:paraId="5BA53916" w14:textId="25717346" w:rsidR="002A6D2F" w:rsidRDefault="002A6D2F">
      <w:r>
        <w:t>Hail</w:t>
      </w:r>
    </w:p>
    <w:p w14:paraId="06C0CEB2" w14:textId="09BE6D50" w:rsidR="002A6D2F" w:rsidRDefault="002A6D2F">
      <w:r>
        <w:t>omega</w:t>
      </w:r>
    </w:p>
    <w:sectPr w:rsidR="002A6D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rgUAFETRuiwAAAA="/>
  </w:docVars>
  <w:rsids>
    <w:rsidRoot w:val="006D0AC2"/>
    <w:rsid w:val="002A6D2F"/>
    <w:rsid w:val="00654D3B"/>
    <w:rsid w:val="006D0AC2"/>
    <w:rsid w:val="00801BC9"/>
    <w:rsid w:val="008B4E34"/>
    <w:rsid w:val="00C3355C"/>
    <w:rsid w:val="00DD58D9"/>
    <w:rsid w:val="00EA2EFE"/>
    <w:rsid w:val="00F63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A80D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Ali Ahmed sahi</cp:lastModifiedBy>
  <cp:revision>8</cp:revision>
  <dcterms:created xsi:type="dcterms:W3CDTF">2016-10-13T16:40:00Z</dcterms:created>
  <dcterms:modified xsi:type="dcterms:W3CDTF">2018-10-10T09:56:00Z</dcterms:modified>
</cp:coreProperties>
</file>